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e’ 1 Azione ogni 15 di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e’ 1 Azione ogni 15 di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e’ 1 Azione ogni 15 di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e’ 1 Azione ogni 15 di DC.</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Erboristeria 6 o più costa 1 Azione ogni 15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3:07:46Z</dcterms:created>
  <dcterms:modified xsi:type="dcterms:W3CDTF">2022-05-17T13:07:46Z</dcterms:modified>
</cp:coreProperties>
</file>

<file path=docProps/custom.xml><?xml version="1.0" encoding="utf-8"?>
<Properties xmlns="http://schemas.openxmlformats.org/officeDocument/2006/custom-properties" xmlns:vt="http://schemas.openxmlformats.org/officeDocument/2006/docPropsVTypes"/>
</file>